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3102f076c703b296e361d22c4108465842d9a17"/>
    <w:p>
      <w:pPr>
        <w:pStyle w:val="Heading1"/>
      </w:pPr>
      <w:r>
        <w:t xml:space="preserve">Cover Letter for Industrial Engineer Position</w:t>
      </w:r>
    </w:p>
    <w:p>
      <w:pPr>
        <w:pStyle w:val="FirstParagraph"/>
      </w:pPr>
      <w:r>
        <w:rPr>
          <w:bCs/>
          <w:b/>
        </w:rPr>
        <w:t xml:space="preserve">John Doe</w:t>
      </w:r>
      <w:r>
        <w:br/>
      </w:r>
      <w:r>
        <w:t xml:space="preserve">Abidjan, Côte d'Ivoire</w:t>
      </w:r>
      <w:r>
        <w:br/>
      </w:r>
      <w:r>
        <w:t xml:space="preserve">+225 07 07 07 07</w:t>
      </w:r>
      <w:r>
        <w:br/>
      </w:r>
      <w:r>
        <w:t xml:space="preserve">johndoe@email.com</w:t>
      </w:r>
    </w:p>
    <w:p>
      <w:pPr>
        <w:pStyle w:val="BodyText"/>
      </w:pPr>
      <w:r>
        <w:t xml:space="preserve">[Date]</w:t>
      </w:r>
    </w:p>
    <w:p>
      <w:pPr>
        <w:pStyle w:val="BodyText"/>
      </w:pPr>
      <w:r>
        <w:rPr>
          <w:bCs/>
          <w:b/>
        </w:rPr>
        <w:t xml:space="preserve">HR Department</w:t>
      </w:r>
      <w:r>
        <w:br/>
      </w:r>
      <w:r>
        <w:t xml:space="preserve">[Company Name]</w:t>
      </w:r>
      <w:r>
        <w:br/>
      </w:r>
      <w:r>
        <w:t xml:space="preserve">[Company Address]</w:t>
      </w:r>
      <w:r>
        <w:br/>
      </w:r>
      <w:r>
        <w:t xml:space="preserve">Abidjan, Côte d'Ivoire</w:t>
      </w:r>
    </w:p>
    <w:bookmarkStart w:id="20" w:name="dear-hiring-committee"/>
    <w:p>
      <w:pPr>
        <w:pStyle w:val="Heading2"/>
      </w:pPr>
      <w:r>
        <w:t xml:space="preserve">Dear Hiring Committee,</w:t>
      </w:r>
    </w:p>
    <w:p>
      <w:pPr>
        <w:pStyle w:val="FirstParagraph"/>
      </w:pPr>
      <w:r>
        <w:t xml:space="preserve">I am writing to express my enthusiastic interest in the Industrial Engineer position at [Company Name], located in Abidjan, Ivory Coast. As a dedicated professional with a strong background in process optimization, resource management, and systems engineering, I am eager to contribute my expertise to support the growth of industries in this dynamic region. The opportunity to work as an Industrial Engineer in Ivory Coast Abidjan excites me because of its unique challenges and the potential to drive sustainable development through innovative solutions.</w:t>
      </w:r>
    </w:p>
    <w:p>
      <w:pPr>
        <w:pStyle w:val="BodyText"/>
      </w:pPr>
      <w:r>
        <w:t xml:space="preserve">Industrial Engineering is a field that combines technical precision with strategic thinking, and I have spent years refining my skills in this discipline. My academic training at [University Name] equipped me with a deep understanding of production systems, quality control, and operational efficiency. However, it is the practical application of these principles in real-world environments—particularly in emerging markets like Ivory Coast—that has shaped my passion for this profession.</w:t>
      </w:r>
    </w:p>
    <w:p>
      <w:pPr>
        <w:pStyle w:val="BodyText"/>
      </w:pPr>
      <w:r>
        <w:t xml:space="preserve">Abidjan serves as a vital economic hub for West Africa, with industries ranging from manufacturing and agriculture to logistics and energy. As an Industrial Engineer, I am acutely aware of the critical role that optimized processes play in enhancing productivity and competitiveness. In my previous roles at [Previous Company Name], I successfully implemented lean manufacturing techniques that reduced waste by 20% and improved throughput by 15%. These experiences have prepared me to address the specific needs of companies operating in Ivory Coast Abidjan, where efficiency is often the key to overcoming infrastructure challenges and maximizing returns.</w:t>
      </w:r>
    </w:p>
    <w:p>
      <w:pPr>
        <w:pStyle w:val="BodyText"/>
      </w:pPr>
      <w:r>
        <w:t xml:space="preserve">One of the most compelling aspects of working in Ivory Coast Abidjan is the opportunity to contribute to a rapidly evolving industrial landscape. The region’s emphasis on sustainable development aligns with my commitment to creating solutions that balance economic growth with environmental responsibility. For instance, during my time at [Previous Company Name], I led a project to integrate renewable energy sources into production facilities, reducing reliance on fossil fuels and lowering operational costs. Such initiatives not only benefit businesses but also support the broader goals of the Ivorian government to promote green industries.</w:t>
      </w:r>
    </w:p>
    <w:p>
      <w:pPr>
        <w:pStyle w:val="BodyText"/>
      </w:pPr>
      <w:r>
        <w:t xml:space="preserve">What sets me apart as an Industrial Engineer is my ability to bridge technical expertise with cultural sensitivity. In Ivory Coast Abidjan, where diverse communities and stakeholders collaborate, communication and adaptability are essential. I have worked closely with teams across different sectors, ensuring that engineering solutions are tailored to local needs while adhering to global standards. This approach has allowed me to build trust with clients and colleagues alike, fostering long-term partnerships that prioritize mutual success.</w:t>
      </w:r>
    </w:p>
    <w:p>
      <w:pPr>
        <w:pStyle w:val="BodyText"/>
      </w:pPr>
      <w:r>
        <w:t xml:space="preserve">Furthermore, my proficiency in data analysis and process modeling enables me to identify inefficiencies and propose targeted improvements. In a region like Abidjan, where industries are expanding rapidly, the ability to forecast demand, streamline operations, and reduce downtime is invaluable. For example, I developed a simulation model for [Previous Company Name] that optimized supply chain logistics, resulting in a 25% reduction in lead times. I am confident that similar strategies can be applied to support companies in Ivory Coast Abidjan as they navigate the complexities of global markets.</w:t>
      </w:r>
    </w:p>
    <w:p>
      <w:pPr>
        <w:pStyle w:val="BodyText"/>
      </w:pPr>
      <w:r>
        <w:t xml:space="preserve">I am particularly drawn to this opportunity because of [Company Name]’s reputation for innovation and excellence in industrial engineering. Your commitment to fostering a culture of continuous improvement resonates with my professional values, and I am eager to contribute my skills to further advance your mission. Whether it is optimizing production lines, improving quality control systems, or implementing sustainable practices, I am ready to bring my expertise to your team.</w:t>
      </w:r>
    </w:p>
    <w:p>
      <w:pPr>
        <w:pStyle w:val="BodyText"/>
      </w:pPr>
      <w:r>
        <w:t xml:space="preserve">As an Industrial Engineer in Ivory Coast Abidjan, I am motivated by the prospect of making a tangible impact on the local economy. The region’s growing demand for skilled professionals who can drive efficiency and innovation presents a unique opportunity to shape the future of industries in this vibrant country. I am committed to learning from and contributing to this dynamic environment, ensuring that my work aligns with both organizational goals and the broader needs of the community.</w:t>
      </w:r>
    </w:p>
    <w:p>
      <w:pPr>
        <w:pStyle w:val="BodyText"/>
      </w:pPr>
      <w:r>
        <w:t xml:space="preserve">In closing, I would like to express my sincere appreciation for considering my application. I am enthusiastic about the possibility of joining [Company Name] as an Industrial Engineer in Abidjan and contributing to your continued success. Thank you for your time and attention, and I look forward to the opportunity to discuss how my background, skills, and passion for industrial engineering can benefit your organization.</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Ivory Coast Abidjan</dc:title>
  <dc:creator/>
  <dc:language>en</dc:language>
  <cp:keywords/>
  <dcterms:created xsi:type="dcterms:W3CDTF">2025-12-11T00:06:47Z</dcterms:created>
  <dcterms:modified xsi:type="dcterms:W3CDTF">2025-12-11T00:06:47Z</dcterms:modified>
</cp:coreProperties>
</file>

<file path=docProps/custom.xml><?xml version="1.0" encoding="utf-8"?>
<Properties xmlns="http://schemas.openxmlformats.org/officeDocument/2006/custom-properties" xmlns:vt="http://schemas.openxmlformats.org/officeDocument/2006/docPropsVTypes"/>
</file>